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C7CA3A" w14:textId="35F168EC" w:rsidR="008819FB" w:rsidRPr="008856D3" w:rsidRDefault="008819FB" w:rsidP="000F50C2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856D3">
        <w:rPr>
          <w:rFonts w:ascii="Arial" w:hAnsi="Arial" w:cs="Arial"/>
          <w:b/>
          <w:bCs/>
          <w:sz w:val="22"/>
          <w:szCs w:val="22"/>
        </w:rPr>
        <w:t xml:space="preserve">Toolbox Talk Template: </w:t>
      </w:r>
    </w:p>
    <w:p w14:paraId="0FA5F228" w14:textId="77777777" w:rsidR="008819FB" w:rsidRPr="008856D3" w:rsidRDefault="00000000" w:rsidP="000F50C2">
      <w:p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47AB69F7">
          <v:rect id="_x0000_i1025" style="width:0;height:1.5pt" o:hralign="center" o:hrstd="t" o:hr="t" fillcolor="#a0a0a0" stroked="f"/>
        </w:pict>
      </w:r>
    </w:p>
    <w:p w14:paraId="323EE707" w14:textId="77777777" w:rsidR="00652954" w:rsidRPr="00652954" w:rsidRDefault="008819FB" w:rsidP="00652954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856D3">
        <w:rPr>
          <w:rFonts w:ascii="Arial" w:hAnsi="Arial" w:cs="Arial"/>
          <w:b/>
          <w:bCs/>
          <w:sz w:val="22"/>
          <w:szCs w:val="22"/>
        </w:rPr>
        <w:t>Title:</w:t>
      </w:r>
      <w:r w:rsidR="000F50C2" w:rsidRPr="008856D3">
        <w:rPr>
          <w:rFonts w:ascii="Arial" w:hAnsi="Arial" w:cs="Arial"/>
          <w:b/>
          <w:bCs/>
          <w:sz w:val="22"/>
          <w:szCs w:val="22"/>
        </w:rPr>
        <w:t xml:space="preserve"> </w:t>
      </w:r>
      <w:r w:rsidR="00652954" w:rsidRPr="00652954">
        <w:rPr>
          <w:rFonts w:ascii="Arial" w:hAnsi="Arial" w:cs="Arial"/>
          <w:b/>
          <w:bCs/>
          <w:sz w:val="22"/>
          <w:szCs w:val="22"/>
        </w:rPr>
        <w:t>Health Hazards in the Workplace</w:t>
      </w:r>
    </w:p>
    <w:p w14:paraId="5C69D26B" w14:textId="77777777" w:rsidR="008819FB" w:rsidRPr="008856D3" w:rsidRDefault="00000000" w:rsidP="000F50C2">
      <w:p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160CFBAE">
          <v:rect id="_x0000_i1026" style="width:0;height:1.5pt" o:hralign="center" o:hrstd="t" o:hr="t" fillcolor="#a0a0a0" stroked="f"/>
        </w:pict>
      </w:r>
    </w:p>
    <w:p w14:paraId="782DF46E" w14:textId="77777777" w:rsidR="00652954" w:rsidRDefault="008819FB" w:rsidP="00652954">
      <w:pPr>
        <w:tabs>
          <w:tab w:val="left" w:pos="2229"/>
        </w:tabs>
        <w:spacing w:before="120"/>
        <w:rPr>
          <w:rFonts w:ascii="Arial" w:hAnsi="Arial" w:cs="Arial"/>
          <w:b/>
          <w:bCs/>
          <w:sz w:val="22"/>
          <w:szCs w:val="22"/>
        </w:rPr>
      </w:pPr>
      <w:r w:rsidRPr="008856D3">
        <w:rPr>
          <w:rFonts w:ascii="Arial" w:hAnsi="Arial" w:cs="Arial"/>
          <w:b/>
          <w:bCs/>
          <w:sz w:val="22"/>
          <w:szCs w:val="22"/>
        </w:rPr>
        <w:t>Introduction:</w:t>
      </w:r>
    </w:p>
    <w:p w14:paraId="62BA3B9E" w14:textId="5F2060C9" w:rsidR="008819FB" w:rsidRPr="00652954" w:rsidRDefault="00652954" w:rsidP="00652954">
      <w:pPr>
        <w:tabs>
          <w:tab w:val="left" w:pos="2229"/>
        </w:tabs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Health hazards are often invisible and can cause long-term illness or disability if not properly controlled. Unlike accidents, the effects of exposure may develop slowly over time, making early recognition, prevention, and control essential in all workplaces.</w:t>
      </w:r>
    </w:p>
    <w:p w14:paraId="73CCA317" w14:textId="30A3E74D" w:rsidR="00DC7A1B" w:rsidRPr="008856D3" w:rsidRDefault="00000000" w:rsidP="000F50C2">
      <w:p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596C73D0">
          <v:rect id="_x0000_i1027" style="width:0;height:1.5pt" o:hralign="center" o:hrstd="t" o:hr="t" fillcolor="#a0a0a0" stroked="f"/>
        </w:pict>
      </w:r>
    </w:p>
    <w:p w14:paraId="6F8A5603" w14:textId="6698CD23" w:rsidR="008819FB" w:rsidRPr="008856D3" w:rsidRDefault="008819FB" w:rsidP="000F50C2">
      <w:pPr>
        <w:spacing w:before="120"/>
        <w:rPr>
          <w:rFonts w:ascii="Arial" w:hAnsi="Arial" w:cs="Arial"/>
          <w:sz w:val="22"/>
          <w:szCs w:val="22"/>
        </w:rPr>
      </w:pPr>
      <w:r w:rsidRPr="008856D3">
        <w:rPr>
          <w:rFonts w:ascii="Arial" w:hAnsi="Arial" w:cs="Arial"/>
          <w:b/>
          <w:bCs/>
          <w:sz w:val="22"/>
          <w:szCs w:val="22"/>
        </w:rPr>
        <w:t>Purpose of Today’s Toolbox Talk:</w:t>
      </w:r>
      <w:r w:rsidRPr="008856D3">
        <w:rPr>
          <w:rFonts w:ascii="Arial" w:hAnsi="Arial" w:cs="Arial"/>
          <w:sz w:val="22"/>
          <w:szCs w:val="22"/>
        </w:rPr>
        <w:br/>
        <w:t>In today’s 10</w:t>
      </w:r>
      <w:r w:rsidR="008856D3" w:rsidRPr="008856D3">
        <w:rPr>
          <w:rFonts w:ascii="Arial" w:hAnsi="Arial" w:cs="Arial"/>
          <w:sz w:val="22"/>
          <w:szCs w:val="22"/>
        </w:rPr>
        <w:t xml:space="preserve"> </w:t>
      </w:r>
      <w:r w:rsidRPr="008856D3">
        <w:rPr>
          <w:rFonts w:ascii="Arial" w:hAnsi="Arial" w:cs="Arial"/>
          <w:sz w:val="22"/>
          <w:szCs w:val="22"/>
        </w:rPr>
        <w:t>minute session, we’ll cover:</w:t>
      </w:r>
    </w:p>
    <w:p w14:paraId="1B233BAE" w14:textId="5D542FB9" w:rsidR="00652954" w:rsidRPr="00652954" w:rsidRDefault="00652954" w:rsidP="00652954">
      <w:pPr>
        <w:pStyle w:val="ListParagraph"/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Common health hazards found in the workplace</w:t>
      </w:r>
    </w:p>
    <w:p w14:paraId="31B53563" w14:textId="50D15977" w:rsidR="00652954" w:rsidRPr="00652954" w:rsidRDefault="00652954" w:rsidP="00652954">
      <w:pPr>
        <w:pStyle w:val="ListParagraph"/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How exposure can affect health over time</w:t>
      </w:r>
    </w:p>
    <w:p w14:paraId="0FCDF321" w14:textId="2C8990EF" w:rsidR="00652954" w:rsidRPr="00652954" w:rsidRDefault="00652954" w:rsidP="00652954">
      <w:pPr>
        <w:pStyle w:val="ListParagraph"/>
        <w:numPr>
          <w:ilvl w:val="0"/>
          <w:numId w:val="13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Ways to prevent and control health risks</w:t>
      </w:r>
    </w:p>
    <w:p w14:paraId="447DBE3C" w14:textId="77777777" w:rsidR="008819FB" w:rsidRPr="008856D3" w:rsidRDefault="00000000" w:rsidP="000F50C2">
      <w:p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0B1FF89D">
          <v:rect id="_x0000_i1028" style="width:0;height:1.5pt" o:hralign="center" o:hrstd="t" o:hr="t" fillcolor="#a0a0a0" stroked="f"/>
        </w:pict>
      </w:r>
    </w:p>
    <w:p w14:paraId="26F7EC06" w14:textId="77777777" w:rsidR="008819FB" w:rsidRPr="008856D3" w:rsidRDefault="008819FB" w:rsidP="000F50C2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856D3">
        <w:rPr>
          <w:rFonts w:ascii="Arial" w:hAnsi="Arial" w:cs="Arial"/>
          <w:b/>
          <w:bCs/>
          <w:sz w:val="22"/>
          <w:szCs w:val="22"/>
        </w:rPr>
        <w:t>Key Content:</w:t>
      </w:r>
    </w:p>
    <w:p w14:paraId="181F3424" w14:textId="77777777" w:rsidR="00652954" w:rsidRDefault="00652954" w:rsidP="00652954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652954">
        <w:rPr>
          <w:rFonts w:ascii="Arial" w:hAnsi="Arial" w:cs="Arial"/>
          <w:b/>
          <w:bCs/>
          <w:sz w:val="22"/>
          <w:szCs w:val="22"/>
        </w:rPr>
        <w:t>1. Common Workplace Health Hazards</w:t>
      </w:r>
    </w:p>
    <w:p w14:paraId="60A11161" w14:textId="432C23BB" w:rsidR="00652954" w:rsidRPr="00652954" w:rsidRDefault="00652954" w:rsidP="00652954">
      <w:p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Health hazards may include:</w:t>
      </w:r>
    </w:p>
    <w:p w14:paraId="1E249E04" w14:textId="77777777" w:rsidR="00652954" w:rsidRPr="00652954" w:rsidRDefault="00652954" w:rsidP="00652954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Noise causing hearing loss or tinnitus</w:t>
      </w:r>
    </w:p>
    <w:p w14:paraId="7DCEC8E1" w14:textId="77777777" w:rsidR="00652954" w:rsidRPr="00652954" w:rsidRDefault="00652954" w:rsidP="00652954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Vibration leading to HAVS or back disorders</w:t>
      </w:r>
    </w:p>
    <w:p w14:paraId="00FD603F" w14:textId="77777777" w:rsidR="00652954" w:rsidRPr="00652954" w:rsidRDefault="00652954" w:rsidP="00652954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Dusts, fumes, and fibres affecting the lungs</w:t>
      </w:r>
    </w:p>
    <w:p w14:paraId="1361F1C9" w14:textId="77777777" w:rsidR="00652954" w:rsidRPr="00652954" w:rsidRDefault="00652954" w:rsidP="00652954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Hazardous substances covered by COSHH</w:t>
      </w:r>
    </w:p>
    <w:p w14:paraId="2F855588" w14:textId="77777777" w:rsidR="00652954" w:rsidRPr="00652954" w:rsidRDefault="00652954" w:rsidP="00652954">
      <w:pPr>
        <w:numPr>
          <w:ilvl w:val="0"/>
          <w:numId w:val="15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Poor ergonomics causing musculoskeletal disorders</w:t>
      </w:r>
    </w:p>
    <w:p w14:paraId="577150F3" w14:textId="6FD20579" w:rsidR="008819FB" w:rsidRPr="008856D3" w:rsidRDefault="00000000" w:rsidP="000F50C2">
      <w:p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355985CC">
          <v:rect id="_x0000_i1029" style="width:0;height:1.5pt" o:hralign="center" o:hrstd="t" o:hr="t" fillcolor="#a0a0a0" stroked="f"/>
        </w:pict>
      </w:r>
    </w:p>
    <w:p w14:paraId="1E2DCDFD" w14:textId="77777777" w:rsidR="00652954" w:rsidRPr="00652954" w:rsidRDefault="00652954" w:rsidP="00652954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652954">
        <w:rPr>
          <w:rFonts w:ascii="Arial" w:hAnsi="Arial" w:cs="Arial"/>
          <w:b/>
          <w:bCs/>
          <w:sz w:val="22"/>
          <w:szCs w:val="22"/>
        </w:rPr>
        <w:t>2. Effects of Long-Term Exposure</w:t>
      </w:r>
    </w:p>
    <w:p w14:paraId="5E442226" w14:textId="77777777" w:rsidR="00652954" w:rsidRPr="00652954" w:rsidRDefault="00652954" w:rsidP="00652954">
      <w:pPr>
        <w:numPr>
          <w:ilvl w:val="0"/>
          <w:numId w:val="16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Hearing damage from prolonged noise exposure</w:t>
      </w:r>
    </w:p>
    <w:p w14:paraId="76DEF154" w14:textId="77777777" w:rsidR="00652954" w:rsidRPr="00652954" w:rsidRDefault="00652954" w:rsidP="00652954">
      <w:pPr>
        <w:numPr>
          <w:ilvl w:val="0"/>
          <w:numId w:val="16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Permanent nerve and circulation damage from vibration</w:t>
      </w:r>
    </w:p>
    <w:p w14:paraId="61DD2870" w14:textId="77777777" w:rsidR="00652954" w:rsidRPr="00652954" w:rsidRDefault="00652954" w:rsidP="00652954">
      <w:pPr>
        <w:numPr>
          <w:ilvl w:val="0"/>
          <w:numId w:val="16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Respiratory disease from inhaling dusts or fumes</w:t>
      </w:r>
    </w:p>
    <w:p w14:paraId="7C653384" w14:textId="77777777" w:rsidR="00652954" w:rsidRPr="00652954" w:rsidRDefault="00652954" w:rsidP="00652954">
      <w:pPr>
        <w:numPr>
          <w:ilvl w:val="0"/>
          <w:numId w:val="16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Skin conditions such as dermatitis and burns</w:t>
      </w:r>
    </w:p>
    <w:p w14:paraId="51763F32" w14:textId="77777777" w:rsidR="00652954" w:rsidRPr="00652954" w:rsidRDefault="00652954" w:rsidP="00652954">
      <w:pPr>
        <w:numPr>
          <w:ilvl w:val="0"/>
          <w:numId w:val="16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Chronic back, joint, and repetitive strain injuries</w:t>
      </w:r>
    </w:p>
    <w:p w14:paraId="08A2CB5B" w14:textId="77777777" w:rsidR="008819FB" w:rsidRPr="008856D3" w:rsidRDefault="00000000" w:rsidP="000F50C2">
      <w:p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466EBFF2">
          <v:rect id="_x0000_i1030" style="width:0;height:1.5pt" o:hralign="center" o:hrstd="t" o:hr="t" fillcolor="#a0a0a0" stroked="f"/>
        </w:pict>
      </w:r>
    </w:p>
    <w:p w14:paraId="508FF1C7" w14:textId="77777777" w:rsidR="00652954" w:rsidRDefault="00652954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</w:p>
    <w:p w14:paraId="60AFBF5E" w14:textId="7B3F904E" w:rsidR="00652954" w:rsidRPr="00652954" w:rsidRDefault="00652954" w:rsidP="00652954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652954">
        <w:rPr>
          <w:rFonts w:ascii="Arial" w:hAnsi="Arial" w:cs="Arial"/>
          <w:b/>
          <w:bCs/>
          <w:sz w:val="22"/>
          <w:szCs w:val="22"/>
        </w:rPr>
        <w:lastRenderedPageBreak/>
        <w:t>3. Legal Duties and Exposure Limits</w:t>
      </w:r>
    </w:p>
    <w:p w14:paraId="514D6678" w14:textId="77777777" w:rsidR="00652954" w:rsidRPr="00652954" w:rsidRDefault="00652954" w:rsidP="00652954">
      <w:pPr>
        <w:numPr>
          <w:ilvl w:val="0"/>
          <w:numId w:val="17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Employers must assess and control health risks under UK law</w:t>
      </w:r>
    </w:p>
    <w:p w14:paraId="2160E3F6" w14:textId="77777777" w:rsidR="00652954" w:rsidRPr="00652954" w:rsidRDefault="00652954" w:rsidP="00652954">
      <w:pPr>
        <w:numPr>
          <w:ilvl w:val="0"/>
          <w:numId w:val="17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Noise action levels: 80 dB(A) and 85 dB(A)</w:t>
      </w:r>
    </w:p>
    <w:p w14:paraId="1D160A18" w14:textId="77777777" w:rsidR="00652954" w:rsidRPr="00652954" w:rsidRDefault="00652954" w:rsidP="00652954">
      <w:pPr>
        <w:numPr>
          <w:ilvl w:val="0"/>
          <w:numId w:val="17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Vibration limits: EAV 2.5 m/s², ELV 5.0 m/s²</w:t>
      </w:r>
    </w:p>
    <w:p w14:paraId="718DF742" w14:textId="77777777" w:rsidR="00652954" w:rsidRPr="00652954" w:rsidRDefault="00652954" w:rsidP="00652954">
      <w:pPr>
        <w:numPr>
          <w:ilvl w:val="0"/>
          <w:numId w:val="17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COSHH assessments required for hazardous substances</w:t>
      </w:r>
    </w:p>
    <w:p w14:paraId="6E53962F" w14:textId="77777777" w:rsidR="00652954" w:rsidRPr="00652954" w:rsidRDefault="00652954" w:rsidP="00652954">
      <w:pPr>
        <w:numPr>
          <w:ilvl w:val="0"/>
          <w:numId w:val="17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Health surveillance must be provided where necessary</w:t>
      </w:r>
    </w:p>
    <w:p w14:paraId="3F991D48" w14:textId="3698D215" w:rsidR="008819FB" w:rsidRPr="008856D3" w:rsidRDefault="00000000" w:rsidP="000F50C2">
      <w:p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7EE87336">
          <v:rect id="_x0000_i1031" style="width:0;height:1.5pt" o:hralign="center" o:hrstd="t" o:hr="t" fillcolor="#a0a0a0" stroked="f"/>
        </w:pict>
      </w:r>
    </w:p>
    <w:p w14:paraId="5FE8D2B9" w14:textId="77777777" w:rsidR="00652954" w:rsidRPr="00652954" w:rsidRDefault="00652954" w:rsidP="00652954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652954">
        <w:rPr>
          <w:rFonts w:ascii="Arial" w:hAnsi="Arial" w:cs="Arial"/>
          <w:b/>
          <w:bCs/>
          <w:sz w:val="22"/>
          <w:szCs w:val="22"/>
        </w:rPr>
        <w:t>4. Control Measures to Reduce Health Risks</w:t>
      </w:r>
    </w:p>
    <w:p w14:paraId="01E8F481" w14:textId="77777777" w:rsidR="00652954" w:rsidRPr="00652954" w:rsidRDefault="00652954" w:rsidP="00652954">
      <w:pPr>
        <w:numPr>
          <w:ilvl w:val="0"/>
          <w:numId w:val="18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Engineering controls such as LEV and noise enclosures</w:t>
      </w:r>
    </w:p>
    <w:p w14:paraId="60F89E8D" w14:textId="77777777" w:rsidR="00652954" w:rsidRPr="00652954" w:rsidRDefault="00652954" w:rsidP="00652954">
      <w:pPr>
        <w:numPr>
          <w:ilvl w:val="0"/>
          <w:numId w:val="18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Safe systems of work, job rotation, and exposure limits</w:t>
      </w:r>
    </w:p>
    <w:p w14:paraId="3CE76F13" w14:textId="77777777" w:rsidR="00652954" w:rsidRPr="00652954" w:rsidRDefault="00652954" w:rsidP="00652954">
      <w:pPr>
        <w:numPr>
          <w:ilvl w:val="0"/>
          <w:numId w:val="18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Correct use of PPE including RPE, gloves, and hearing protection</w:t>
      </w:r>
    </w:p>
    <w:p w14:paraId="159D134E" w14:textId="77777777" w:rsidR="00652954" w:rsidRPr="00652954" w:rsidRDefault="00652954" w:rsidP="00652954">
      <w:pPr>
        <w:numPr>
          <w:ilvl w:val="0"/>
          <w:numId w:val="18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Good hygiene and housekeeping to reduce contamination</w:t>
      </w:r>
    </w:p>
    <w:p w14:paraId="45FA644A" w14:textId="77777777" w:rsidR="00652954" w:rsidRPr="00652954" w:rsidRDefault="00652954" w:rsidP="00652954">
      <w:pPr>
        <w:numPr>
          <w:ilvl w:val="0"/>
          <w:numId w:val="18"/>
        </w:numPr>
        <w:spacing w:before="120"/>
        <w:rPr>
          <w:rFonts w:ascii="Arial" w:hAnsi="Arial" w:cs="Arial"/>
          <w:b/>
          <w:bCs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Regular equipment maintenance and inspections</w:t>
      </w:r>
    </w:p>
    <w:p w14:paraId="398B6D2A" w14:textId="77777777" w:rsidR="008819FB" w:rsidRPr="008856D3" w:rsidRDefault="00000000" w:rsidP="000F50C2">
      <w:p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5793DA4B">
          <v:rect id="_x0000_i1032" style="width:0;height:1.5pt" o:hralign="center" o:hrstd="t" o:hr="t" fillcolor="#a0a0a0" stroked="f"/>
        </w:pict>
      </w:r>
    </w:p>
    <w:p w14:paraId="186C9B13" w14:textId="77777777" w:rsidR="00652954" w:rsidRPr="00652954" w:rsidRDefault="00652954" w:rsidP="00652954">
      <w:pPr>
        <w:rPr>
          <w:rFonts w:ascii="Arial" w:hAnsi="Arial" w:cs="Arial"/>
          <w:b/>
          <w:bCs/>
          <w:sz w:val="22"/>
          <w:szCs w:val="22"/>
        </w:rPr>
      </w:pPr>
      <w:r w:rsidRPr="00652954">
        <w:rPr>
          <w:rFonts w:ascii="Arial" w:hAnsi="Arial" w:cs="Arial"/>
          <w:b/>
          <w:bCs/>
          <w:sz w:val="22"/>
          <w:szCs w:val="22"/>
        </w:rPr>
        <w:t>5. Employee and Employer Responsibilities</w:t>
      </w:r>
    </w:p>
    <w:p w14:paraId="1985D982" w14:textId="77777777" w:rsidR="00652954" w:rsidRPr="00652954" w:rsidRDefault="00652954" w:rsidP="00652954">
      <w:pPr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Employees must follow safe systems of work and use PPE correctly</w:t>
      </w:r>
    </w:p>
    <w:p w14:paraId="3EF60D25" w14:textId="77777777" w:rsidR="00652954" w:rsidRPr="00652954" w:rsidRDefault="00652954" w:rsidP="00652954">
      <w:pPr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Early reporting of symptoms helps prevent permanent harm</w:t>
      </w:r>
    </w:p>
    <w:p w14:paraId="006311C6" w14:textId="77777777" w:rsidR="00652954" w:rsidRPr="00652954" w:rsidRDefault="00652954" w:rsidP="00652954">
      <w:pPr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Employers must provide training, assessments, and suitable controls</w:t>
      </w:r>
    </w:p>
    <w:p w14:paraId="73AD776C" w14:textId="77777777" w:rsidR="00652954" w:rsidRPr="00652954" w:rsidRDefault="00652954" w:rsidP="00652954">
      <w:pPr>
        <w:numPr>
          <w:ilvl w:val="0"/>
          <w:numId w:val="19"/>
        </w:numPr>
        <w:rPr>
          <w:rFonts w:ascii="Arial" w:hAnsi="Arial" w:cs="Arial"/>
          <w:b/>
          <w:bCs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Supervisors must monitor exposure and maintain equipment</w:t>
      </w:r>
    </w:p>
    <w:p w14:paraId="50C0D672" w14:textId="4C495042" w:rsidR="0051019B" w:rsidRPr="008856D3" w:rsidRDefault="00000000" w:rsidP="0051019B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5580E11F">
          <v:rect id="_x0000_i1033" style="width:0;height:1.5pt" o:hralign="center" o:hrstd="t" o:hr="t" fillcolor="#a0a0a0" stroked="f"/>
        </w:pict>
      </w:r>
    </w:p>
    <w:p w14:paraId="3D1809C4" w14:textId="77777777" w:rsidR="00652954" w:rsidRPr="00652954" w:rsidRDefault="00652954" w:rsidP="00652954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652954">
        <w:rPr>
          <w:rFonts w:ascii="Arial" w:hAnsi="Arial" w:cs="Arial"/>
          <w:b/>
          <w:bCs/>
          <w:sz w:val="22"/>
          <w:szCs w:val="22"/>
        </w:rPr>
        <w:t>3 Key Takeaways</w:t>
      </w:r>
    </w:p>
    <w:p w14:paraId="5E3B836F" w14:textId="77777777" w:rsidR="00652954" w:rsidRPr="00652954" w:rsidRDefault="00652954" w:rsidP="00652954">
      <w:pPr>
        <w:numPr>
          <w:ilvl w:val="0"/>
          <w:numId w:val="20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Many health hazards are hidden and cause damage over time.</w:t>
      </w:r>
    </w:p>
    <w:p w14:paraId="2C2E345C" w14:textId="77777777" w:rsidR="00652954" w:rsidRPr="00652954" w:rsidRDefault="00652954" w:rsidP="00652954">
      <w:pPr>
        <w:numPr>
          <w:ilvl w:val="0"/>
          <w:numId w:val="20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Early control and reporting prevent long-term illness.</w:t>
      </w:r>
    </w:p>
    <w:p w14:paraId="039B6AA4" w14:textId="77777777" w:rsidR="00652954" w:rsidRPr="00652954" w:rsidRDefault="00652954" w:rsidP="00652954">
      <w:pPr>
        <w:numPr>
          <w:ilvl w:val="0"/>
          <w:numId w:val="20"/>
        </w:num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Everyone has a responsibility to protect their own health and others’.</w:t>
      </w:r>
    </w:p>
    <w:p w14:paraId="0436C4AB" w14:textId="77777777" w:rsidR="008819FB" w:rsidRPr="008856D3" w:rsidRDefault="00000000" w:rsidP="000F50C2">
      <w:p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17C3FCD9">
          <v:rect id="_x0000_i1034" style="width:0;height:1.5pt" o:hralign="center" o:hrstd="t" o:hr="t" fillcolor="#a0a0a0" stroked="f"/>
        </w:pict>
      </w:r>
    </w:p>
    <w:p w14:paraId="442387D2" w14:textId="77777777" w:rsidR="008819FB" w:rsidRDefault="008819FB" w:rsidP="000F50C2">
      <w:pPr>
        <w:spacing w:before="120"/>
        <w:rPr>
          <w:rFonts w:ascii="Arial" w:hAnsi="Arial" w:cs="Arial"/>
          <w:b/>
          <w:bCs/>
          <w:sz w:val="22"/>
          <w:szCs w:val="22"/>
        </w:rPr>
      </w:pPr>
      <w:r w:rsidRPr="008856D3">
        <w:rPr>
          <w:rFonts w:ascii="Arial" w:hAnsi="Arial" w:cs="Arial"/>
          <w:b/>
          <w:bCs/>
          <w:sz w:val="22"/>
          <w:szCs w:val="22"/>
        </w:rPr>
        <w:t>Closing Summary</w:t>
      </w:r>
    </w:p>
    <w:p w14:paraId="7C363C51" w14:textId="72BD9CEC" w:rsidR="004A57A7" w:rsidRPr="0051019B" w:rsidRDefault="00652954" w:rsidP="000F50C2">
      <w:pPr>
        <w:spacing w:before="120"/>
        <w:rPr>
          <w:rFonts w:ascii="Arial" w:hAnsi="Arial" w:cs="Arial"/>
          <w:sz w:val="22"/>
          <w:szCs w:val="22"/>
        </w:rPr>
      </w:pPr>
      <w:r w:rsidRPr="00652954">
        <w:rPr>
          <w:rFonts w:ascii="Arial" w:hAnsi="Arial" w:cs="Arial"/>
          <w:sz w:val="22"/>
          <w:szCs w:val="22"/>
        </w:rPr>
        <w:t>Health hazards can exist in any workplace and may not cause immediate harm. By understanding the risks, following control measures, and reporting concerns early, we can prevent serious long-term health problems and maintain a safe, healthy working environment.</w:t>
      </w:r>
    </w:p>
    <w:sectPr w:rsidR="004A57A7" w:rsidRPr="0051019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50DA95" w14:textId="77777777" w:rsidR="00F02C6F" w:rsidRPr="008856D3" w:rsidRDefault="00F02C6F" w:rsidP="006D5CB9">
      <w:pPr>
        <w:spacing w:after="0" w:line="240" w:lineRule="auto"/>
      </w:pPr>
      <w:r w:rsidRPr="008856D3">
        <w:separator/>
      </w:r>
    </w:p>
  </w:endnote>
  <w:endnote w:type="continuationSeparator" w:id="0">
    <w:p w14:paraId="2FAA7A92" w14:textId="77777777" w:rsidR="00F02C6F" w:rsidRPr="008856D3" w:rsidRDefault="00F02C6F" w:rsidP="006D5CB9">
      <w:pPr>
        <w:spacing w:after="0" w:line="240" w:lineRule="auto"/>
      </w:pPr>
      <w:r w:rsidRPr="008856D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23DF82" w14:textId="7CF3E007" w:rsidR="006D5CB9" w:rsidRPr="008856D3" w:rsidRDefault="0051019B" w:rsidP="00C77902">
    <w:pPr>
      <w:pStyle w:val="Footer"/>
      <w:tabs>
        <w:tab w:val="clear" w:pos="9026"/>
      </w:tabs>
    </w:pPr>
    <w:r w:rsidRPr="008856D3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272159C1" wp14:editId="0250FD35">
              <wp:simplePos x="0" y="0"/>
              <wp:positionH relativeFrom="margin">
                <wp:align>right</wp:align>
              </wp:positionH>
              <wp:positionV relativeFrom="margin">
                <wp:posOffset>9376634</wp:posOffset>
              </wp:positionV>
              <wp:extent cx="5734050" cy="2857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4050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AA401D" w14:textId="110AA5F1" w:rsidR="0051019B" w:rsidRPr="008856D3" w:rsidRDefault="0051019B" w:rsidP="0051019B">
                          <w:pPr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8856D3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More free resources at </w:t>
                          </w:r>
                          <w:hyperlink r:id="rId1" w:history="1">
                            <w:r w:rsidRPr="008856D3">
                              <w:rPr>
                                <w:rStyle w:val="Hyperlink"/>
                                <w:rFonts w:ascii="Arial" w:hAnsi="Arial" w:cs="Arial"/>
                                <w:sz w:val="20"/>
                                <w:szCs w:val="20"/>
                              </w:rPr>
                              <w:t>thsp.co.uk/knowledge-hub/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72159C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0.3pt;margin-top:738.3pt;width:451.5pt;height:22.5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" filled="f" stroked="f">
              <v:textbox>
                <w:txbxContent>
                  <w:p w14:paraId="14AA401D" w14:textId="110AA5F1" w:rsidR="0051019B" w:rsidRPr="008856D3" w:rsidRDefault="0051019B" w:rsidP="0051019B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8856D3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More free resources at </w:t>
                    </w:r>
                    <w:hyperlink r:id="rId2" w:history="1">
                      <w:r w:rsidRPr="008856D3">
                        <w:rPr>
                          <w:rStyle w:val="Hyperlink"/>
                          <w:rFonts w:ascii="Arial" w:hAnsi="Arial" w:cs="Arial"/>
                          <w:sz w:val="20"/>
                          <w:szCs w:val="20"/>
                        </w:rPr>
                        <w:t>thsp.co.uk/knowledge-hub/</w:t>
                      </w:r>
                    </w:hyperlink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Pr="008856D3">
      <w:rPr>
        <w:noProof/>
      </w:rPr>
      <w:drawing>
        <wp:anchor distT="0" distB="0" distL="114300" distR="114300" simplePos="0" relativeHeight="251660288" behindDoc="1" locked="0" layoutInCell="1" allowOverlap="1" wp14:anchorId="16FA02C4" wp14:editId="5C84BC41">
          <wp:simplePos x="0" y="0"/>
          <wp:positionH relativeFrom="margin">
            <wp:align>center</wp:align>
          </wp:positionH>
          <wp:positionV relativeFrom="bottomMargin">
            <wp:align>top</wp:align>
          </wp:positionV>
          <wp:extent cx="649941" cy="522055"/>
          <wp:effectExtent l="0" t="0" r="0" b="0"/>
          <wp:wrapNone/>
          <wp:docPr id="1222909811" name="Picture 3" descr="A green and yellow heart shaped loop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2909811" name="Picture 3" descr="A green and yellow heart shaped loop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941" cy="5220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7902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30167F" w14:textId="77777777" w:rsidR="00F02C6F" w:rsidRPr="008856D3" w:rsidRDefault="00F02C6F" w:rsidP="006D5CB9">
      <w:pPr>
        <w:spacing w:after="0" w:line="240" w:lineRule="auto"/>
      </w:pPr>
      <w:r w:rsidRPr="008856D3">
        <w:separator/>
      </w:r>
    </w:p>
  </w:footnote>
  <w:footnote w:type="continuationSeparator" w:id="0">
    <w:p w14:paraId="38706ED7" w14:textId="77777777" w:rsidR="00F02C6F" w:rsidRPr="008856D3" w:rsidRDefault="00F02C6F" w:rsidP="006D5CB9">
      <w:pPr>
        <w:spacing w:after="0" w:line="240" w:lineRule="auto"/>
      </w:pPr>
      <w:r w:rsidRPr="008856D3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C2B720" w14:textId="7FA4E723" w:rsidR="006D5CB9" w:rsidRPr="008856D3" w:rsidRDefault="006D5CB9" w:rsidP="006D5CB9">
    <w:pPr>
      <w:pStyle w:val="Header"/>
      <w:tabs>
        <w:tab w:val="clear" w:pos="4513"/>
        <w:tab w:val="clear" w:pos="9026"/>
        <w:tab w:val="left" w:pos="1185"/>
      </w:tabs>
    </w:pPr>
    <w:r w:rsidRPr="008856D3">
      <w:rPr>
        <w:noProof/>
      </w:rPr>
      <w:drawing>
        <wp:anchor distT="0" distB="0" distL="114300" distR="114300" simplePos="0" relativeHeight="251659264" behindDoc="1" locked="0" layoutInCell="1" allowOverlap="1" wp14:anchorId="0CF7BBDF" wp14:editId="560412B8">
          <wp:simplePos x="0" y="0"/>
          <wp:positionH relativeFrom="margin">
            <wp:align>left</wp:align>
          </wp:positionH>
          <wp:positionV relativeFrom="topMargin">
            <wp:align>bottom</wp:align>
          </wp:positionV>
          <wp:extent cx="2737456" cy="720000"/>
          <wp:effectExtent l="0" t="0" r="6350" b="4445"/>
          <wp:wrapNone/>
          <wp:docPr id="1214178267" name="Picture 1" descr="A blue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14178267" name="Picture 1" descr="A blue letter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37456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856D3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D64D1"/>
    <w:multiLevelType w:val="multilevel"/>
    <w:tmpl w:val="01987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C746D9"/>
    <w:multiLevelType w:val="multilevel"/>
    <w:tmpl w:val="4FC80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0F792D"/>
    <w:multiLevelType w:val="multilevel"/>
    <w:tmpl w:val="2AD8F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B46C89"/>
    <w:multiLevelType w:val="hybridMultilevel"/>
    <w:tmpl w:val="29F858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A32C4"/>
    <w:multiLevelType w:val="multilevel"/>
    <w:tmpl w:val="ACE41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432703"/>
    <w:multiLevelType w:val="hybridMultilevel"/>
    <w:tmpl w:val="0948870A"/>
    <w:lvl w:ilvl="0" w:tplc="B158EF68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300103"/>
    <w:multiLevelType w:val="multilevel"/>
    <w:tmpl w:val="EBA0E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BFA09E8"/>
    <w:multiLevelType w:val="multilevel"/>
    <w:tmpl w:val="88582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DE3E16"/>
    <w:multiLevelType w:val="multilevel"/>
    <w:tmpl w:val="172C5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FD0727"/>
    <w:multiLevelType w:val="multilevel"/>
    <w:tmpl w:val="08BEA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4D2A63"/>
    <w:multiLevelType w:val="multilevel"/>
    <w:tmpl w:val="BF0C9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6A39B7"/>
    <w:multiLevelType w:val="multilevel"/>
    <w:tmpl w:val="A3B87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F62439"/>
    <w:multiLevelType w:val="multilevel"/>
    <w:tmpl w:val="AEF80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C927EDC"/>
    <w:multiLevelType w:val="multilevel"/>
    <w:tmpl w:val="FF54C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640829"/>
    <w:multiLevelType w:val="multilevel"/>
    <w:tmpl w:val="9D428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51F5EA2"/>
    <w:multiLevelType w:val="multilevel"/>
    <w:tmpl w:val="89EED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941B16"/>
    <w:multiLevelType w:val="multilevel"/>
    <w:tmpl w:val="B63ED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645740"/>
    <w:multiLevelType w:val="multilevel"/>
    <w:tmpl w:val="EE7475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6AC7EBF"/>
    <w:multiLevelType w:val="multilevel"/>
    <w:tmpl w:val="7DCA4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D50465C"/>
    <w:multiLevelType w:val="multilevel"/>
    <w:tmpl w:val="F58478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06057318">
    <w:abstractNumId w:val="13"/>
  </w:num>
  <w:num w:numId="2" w16cid:durableId="1374498995">
    <w:abstractNumId w:val="10"/>
  </w:num>
  <w:num w:numId="3" w16cid:durableId="1693651878">
    <w:abstractNumId w:val="2"/>
  </w:num>
  <w:num w:numId="4" w16cid:durableId="1926182651">
    <w:abstractNumId w:val="17"/>
  </w:num>
  <w:num w:numId="5" w16cid:durableId="298343097">
    <w:abstractNumId w:val="0"/>
  </w:num>
  <w:num w:numId="6" w16cid:durableId="143934075">
    <w:abstractNumId w:val="8"/>
  </w:num>
  <w:num w:numId="7" w16cid:durableId="1339313498">
    <w:abstractNumId w:val="6"/>
  </w:num>
  <w:num w:numId="8" w16cid:durableId="93936955">
    <w:abstractNumId w:val="12"/>
  </w:num>
  <w:num w:numId="9" w16cid:durableId="425158192">
    <w:abstractNumId w:val="18"/>
  </w:num>
  <w:num w:numId="10" w16cid:durableId="1767529873">
    <w:abstractNumId w:val="7"/>
  </w:num>
  <w:num w:numId="11" w16cid:durableId="1267229358">
    <w:abstractNumId w:val="14"/>
  </w:num>
  <w:num w:numId="12" w16cid:durableId="2142722020">
    <w:abstractNumId w:val="16"/>
  </w:num>
  <w:num w:numId="13" w16cid:durableId="786774983">
    <w:abstractNumId w:val="3"/>
  </w:num>
  <w:num w:numId="14" w16cid:durableId="1153136096">
    <w:abstractNumId w:val="5"/>
  </w:num>
  <w:num w:numId="15" w16cid:durableId="1519007252">
    <w:abstractNumId w:val="1"/>
  </w:num>
  <w:num w:numId="16" w16cid:durableId="1619945870">
    <w:abstractNumId w:val="11"/>
  </w:num>
  <w:num w:numId="17" w16cid:durableId="69236976">
    <w:abstractNumId w:val="9"/>
  </w:num>
  <w:num w:numId="18" w16cid:durableId="796679662">
    <w:abstractNumId w:val="4"/>
  </w:num>
  <w:num w:numId="19" w16cid:durableId="1763254710">
    <w:abstractNumId w:val="15"/>
  </w:num>
  <w:num w:numId="20" w16cid:durableId="214442333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I0NzA2NzAzsDSzMDZQ0lEKTi0uzszPAykwrAUAB57FnywAAAA="/>
  </w:docVars>
  <w:rsids>
    <w:rsidRoot w:val="008819FB"/>
    <w:rsid w:val="000F50C2"/>
    <w:rsid w:val="00125197"/>
    <w:rsid w:val="00161DFE"/>
    <w:rsid w:val="001F1079"/>
    <w:rsid w:val="00215998"/>
    <w:rsid w:val="002C1396"/>
    <w:rsid w:val="002D1E03"/>
    <w:rsid w:val="003C063A"/>
    <w:rsid w:val="003E6765"/>
    <w:rsid w:val="00410E61"/>
    <w:rsid w:val="00476AE5"/>
    <w:rsid w:val="004A57A7"/>
    <w:rsid w:val="0051019B"/>
    <w:rsid w:val="005B7091"/>
    <w:rsid w:val="006147B1"/>
    <w:rsid w:val="00652954"/>
    <w:rsid w:val="006B43F8"/>
    <w:rsid w:val="006D5CB9"/>
    <w:rsid w:val="00754494"/>
    <w:rsid w:val="007909E1"/>
    <w:rsid w:val="00790F28"/>
    <w:rsid w:val="007B1EDF"/>
    <w:rsid w:val="00851A33"/>
    <w:rsid w:val="008819FB"/>
    <w:rsid w:val="008850AA"/>
    <w:rsid w:val="008856D3"/>
    <w:rsid w:val="00905C2A"/>
    <w:rsid w:val="00993CF2"/>
    <w:rsid w:val="009C64F2"/>
    <w:rsid w:val="00A06381"/>
    <w:rsid w:val="00C77902"/>
    <w:rsid w:val="00D07FE1"/>
    <w:rsid w:val="00D260C4"/>
    <w:rsid w:val="00DC7A1B"/>
    <w:rsid w:val="00E000AB"/>
    <w:rsid w:val="00F02C6F"/>
    <w:rsid w:val="00F12483"/>
    <w:rsid w:val="00F47B47"/>
    <w:rsid w:val="00F8710E"/>
    <w:rsid w:val="00F97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C45E32"/>
  <w15:chartTrackingRefBased/>
  <w15:docId w15:val="{54BC0358-D26A-460F-BB9F-2EFABAD4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19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19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19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19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19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19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19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19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19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19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819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19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19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19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19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19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19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19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819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19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19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819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819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19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819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819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19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19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819F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D5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CB9"/>
  </w:style>
  <w:style w:type="paragraph" w:styleId="Footer">
    <w:name w:val="footer"/>
    <w:basedOn w:val="Normal"/>
    <w:link w:val="FooterChar"/>
    <w:uiPriority w:val="99"/>
    <w:unhideWhenUsed/>
    <w:rsid w:val="006D5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CB9"/>
  </w:style>
  <w:style w:type="character" w:styleId="Hyperlink">
    <w:name w:val="Hyperlink"/>
    <w:basedOn w:val="DefaultParagraphFont"/>
    <w:uiPriority w:val="99"/>
    <w:unhideWhenUsed/>
    <w:rsid w:val="0051019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019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52954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3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www.thsp.co.uk/knowledge-hub/" TargetMode="External"/><Relationship Id="rId1" Type="http://schemas.openxmlformats.org/officeDocument/2006/relationships/hyperlink" Target="https://www.thsp.co.uk/knowledge-hub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AA36E-44C7-41BE-83D3-91C3DAD08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y Maynard</dc:creator>
  <cp:keywords/>
  <dc:description/>
  <cp:lastModifiedBy>Emma Mitchell</cp:lastModifiedBy>
  <cp:revision>3</cp:revision>
  <cp:lastPrinted>2025-01-23T14:15:00Z</cp:lastPrinted>
  <dcterms:created xsi:type="dcterms:W3CDTF">2026-01-07T10:56:00Z</dcterms:created>
  <dcterms:modified xsi:type="dcterms:W3CDTF">2026-01-08T08:51:00Z</dcterms:modified>
</cp:coreProperties>
</file>